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afb8b107a8addf9e3854db0ef2c7133c1acfb8a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83. Дополнительное соглашение об изменении условий ипотеки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Используется для фиксации согласованных условий сделки. Перед подписанием необходимо проверить личность и полномочия сторон, описание объекта, режим собственности, обязательность нотариальной формы, государственную регистрацию, порядок расчетов и налоговые последств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логодержатель - АО «Столичный банк»; залогодатель - ООО «Альтаир»; заемщик - ООО «Альтаир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офисное помещение площадью 312,7 кв. м по адресу: г. Москва, Ленинградский проспект, д. 45, помещение 19, кадастровый номер 77:09:0004012:7901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Кредитный договор № КЛ-88/24 заключен 20.11.2024 на 35 000 000 руб. Объект передан в ипотеку, запись внесена в ЕГРН 28.11.2024. С января 2026 года заемщик нарушает график, просроченная задолженность на 01.07.2026 составляет 7 640 000 руб. Залогодатель указывает на несоразмерность обращения взыскания, наличие частичных платежей и возможность восстановления графика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г. Москв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«[число]» [месяц] 2026 года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[Сторона 1], именуемая в дальнейшем «Сторона 1», и [Сторона 2], именуемая в дальнейшем «Сторона 2», совместно именуемые «Стороны», заключили настоящий документ о нижеследующем.</w:t>
      </w:r>
    </w:p>
    <w:bookmarkEnd w:id="22"/>
    <w:bookmarkStart w:id="31" w:name="Xe94ba9fadedc7baba131f26ab18616ff0af155a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ПОЛНИТЕЛЬНОЕ СОГЛАШЕНИЕ ОБ ИЗМЕНЕНИИ УСЛОВИЙ ИПОТЕКИ</w:t>
      </w:r>
    </w:p>
    <w:bookmarkStart w:id="23" w:name="предмет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1. Предмет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1.1. Стороны согласовали права и обязанности в отношении объекта: офисное помещение площадью 312,7 кв. м по адресу: г. Москва, Ленинградский проспект, д. 45, помещение 19, кадастровый номер 77:09:0004012:7901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1.2. Характеристики объекта должны дословно соответствовать сведениям ЕГРН и технической документации. При расхождении подписание и регистрация откладываются до устранения противоречия.</w:t>
      </w:r>
    </w:p>
    <w:bookmarkEnd w:id="23"/>
    <w:bookmarkStart w:id="24" w:name="обеспеченное-обязательство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2. Обеспеченное обязательство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2.1. Ипотекой обеспечиваются основной долг, проценты, допускаемая неустойка и расходы по договору № [номер]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2.2. Состав и предельный объем требований определяются так, чтобы их можно было установить из договора и записи ЕГРН.</w:t>
      </w:r>
    </w:p>
    <w:bookmarkEnd w:id="24"/>
    <w:bookmarkStart w:id="25" w:name="оценка-и-сохранность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3. Оценка и сохранност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3.1. Согласованная стоимость объекта - [сумма] руб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3.2. Залогодатель страхует объект, поддерживает его состояние и не допускает уменьшения стоимости.</w:t>
      </w:r>
    </w:p>
    <w:bookmarkEnd w:id="25"/>
    <w:bookmarkStart w:id="26" w:name="распоряжение-объектом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4. Распоряжение объектом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4.1. Последующая ипотека, аренда и отчуждение допускаются в пределах закона и условий согласия залогодержателя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4.2. Согласие содержит конкретную сделку, объект, срок и условия.</w:t>
      </w:r>
    </w:p>
    <w:bookmarkEnd w:id="26"/>
    <w:bookmarkStart w:id="27" w:name="обращение-взыскания-и-прекраще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5. Обращение взыскания и прекращение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5.1. Основания, уведомление и способ обращения взыскания определяются императивными нормами и договором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5.2. После полного исполнения залогодержатель без промедления совершает действия для погашения записи.</w:t>
      </w:r>
    </w:p>
    <w:bookmarkEnd w:id="27"/>
    <w:bookmarkStart w:id="28" w:name="документы-и-заявления-сторон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7. Документы и заявления сторон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7.1. Каждая сторона до подписания передает документы, подтверждающие личность, полномочия, право и необходимые согласия. Копии сверяются с оригиналам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7.2. Стороны подтверждают отсутствие скрытых соглашений, влияющих на цену, пользование или обременение объект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7.3. Все уведомления направляются по указанным адресам заказным письмом, курьером под подпись либо электронным способом, позволяющим подтвердить отправителя, содержание и дату доставки.</w:t>
      </w:r>
    </w:p>
    <w:bookmarkEnd w:id="28"/>
    <w:bookmarkStart w:id="29" w:name="заключительные-положени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8. Заключительные положени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8.1. Изменения действительны в письменной форме и подписываются уполномоченными лицам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2. Недействительность отдельного условия не влечет недействительности остальных положений, если документ может исполняться без него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3. Споры разрешаются путем переговоров и в компетентном суде с соблюдением обязательного досудебного порядка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8.4. Документ составлен в количестве экземпляров, достаточном для сторон, нотариуса и органа регистрации.</w:t>
      </w:r>
    </w:p>
    <w:bookmarkEnd w:id="29"/>
    <w:bookmarkStart w:id="30" w:name="реквизиты-и-подписи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9. Реквизиты и подписи</w:t>
      </w:r>
    </w:p>
    <w:tbl>
      <w:tblPr>
        <w:tblW w:type="auto" w:w="0"/>
        <w:jc w:val="left"/>
        <w:tblLayout w:type="autofi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Сторона 1</w:t>
            </w:r>
          </w:p>
        </w:tc>
        <w:tc>
          <w:tcPr>
            <w:vAlign w:val="center"/>
            <w:shd w:fill="D9E2F3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b/>
                <w:sz w:val="19"/>
              </w:rPr>
              <w:t xml:space="preserve">Сторона 2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реквизиты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[реквизиты]</w:t>
            </w:r>
          </w:p>
        </w:tc>
      </w:tr>
      <w:tr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 / [ФИО]</w:t>
            </w:r>
          </w:p>
        </w:tc>
        <w:tc>
          <w:tcPr>
            <w:vAlign w:val="center"/>
          </w:tcPr>
          <w:p>
            <w:pPr>
              <w:pStyle w:val="Compact"/>
              <w:spacing w:after="40" w:line="240" w:lineRule="auto"/>
              <w:jc w:val="left"/>
            </w:pPr>
            <w:r>
              <w:rPr>
                <w:rFonts w:ascii="Times New Roman" w:hAnsi="Times New Roman"/>
                <w:sz w:val="19"/>
              </w:rPr>
              <w:t xml:space="preserve">__________ / [ФИО]</w:t>
            </w:r>
          </w:p>
        </w:tc>
      </w:tr>
    </w:tbl>
    <w:bookmarkEnd w:id="30"/>
    <w:bookmarkEnd w:id="31"/>
    <w:bookmarkStart w:id="32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32"/>
    <w:bookmarkStart w:id="33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кредитный договор и договор ипотеки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выписка по задолженности и детальный расчет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отчет об оценке предмета ипотеки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уведомления о нарушении и обращении взыскания.</w:t>
      </w:r>
    </w:p>
    <w:bookmarkEnd w:id="33"/>
    <w:bookmarkStart w:id="34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34"/>
    <w:bookmarkStart w:id="35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Недостаточная индивидуализация объекта или отсутствие обязательной нотариальной формы может привести к незаключенности документа либо отказу в регистраци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асчет до регистрации без безопасного механизма увеличивает риск утраты денег или объект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Общие заверения без последствий малоэффективны: нужно установить удержание суммы, неустойку, обязанность устранить нарушение и право на отказ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Передача ключей не заменяет государственную регистрацию права и не подтверждает отсутствие прав третьих лиц.</w:t>
      </w:r>
    </w:p>
    <w:bookmarkEnd w:id="35"/>
    <w:bookmarkStart w:id="36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6"/>
    <w:bookmarkEnd w:id="37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42Z</dcterms:created>
  <dcterms:modified xsi:type="dcterms:W3CDTF">2026-07-18T09:18:42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